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6BC2F1F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35479089" w:rsidR="005E423F" w:rsidRPr="000C1B56"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6AFDFEC"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609EAC28"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0618D794" w:rsidR="00D850AE" w:rsidRPr="0013555E" w:rsidRDefault="00D850AE" w:rsidP="004F4EE7">
      <w:pPr>
        <w:pStyle w:val="Ingetavstnd"/>
        <w:numPr>
          <w:ilvl w:val="2"/>
          <w:numId w:val="50"/>
        </w:numPr>
        <w:rPr>
          <w:rFonts w:ascii="Garamond" w:hAnsi="Garamond"/>
        </w:rPr>
      </w:pPr>
      <w:r>
        <w:rPr>
          <w:rFonts w:ascii="Garamond" w:hAnsi="Garamond"/>
        </w:rPr>
        <w:t>Betalar ni resa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9772E89" w14:textId="09148A8E" w:rsidR="00385A40" w:rsidRPr="00E93D7B" w:rsidRDefault="00385A40" w:rsidP="00385A40">
      <w:pPr>
        <w:pStyle w:val="Ingetavstnd"/>
        <w:numPr>
          <w:ilvl w:val="0"/>
          <w:numId w:val="50"/>
        </w:numPr>
        <w:rPr>
          <w:rFonts w:ascii="Garamond" w:hAnsi="Garamond"/>
        </w:rPr>
      </w:pPr>
      <w:r>
        <w:rPr>
          <w:rFonts w:ascii="Garamond" w:hAnsi="Garamond" w:cs="Segoe UI"/>
          <w:shd w:val="clear" w:color="auto" w:fill="FFFFFF"/>
        </w:rPr>
        <w:t>AF-r</w:t>
      </w:r>
      <w:r w:rsidRPr="00E93D7B">
        <w:rPr>
          <w:rFonts w:ascii="Garamond" w:hAnsi="Garamond" w:cs="Segoe UI"/>
          <w:shd w:val="clear" w:color="auto" w:fill="FFFFFF"/>
        </w:rPr>
        <w:t>apport</w:t>
      </w:r>
    </w:p>
    <w:p w14:paraId="06E21E10" w14:textId="3878D2DA"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0E3DBF74" w14:textId="471B9B88" w:rsidR="00710904" w:rsidRDefault="0071090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agasin Skövde</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61286DE" w14:textId="77777777" w:rsidR="006B6A3C" w:rsidRPr="006B6A3C" w:rsidRDefault="006B6A3C" w:rsidP="0024781D">
      <w:pPr>
        <w:pStyle w:val="Ingetavstnd"/>
        <w:numPr>
          <w:ilvl w:val="0"/>
          <w:numId w:val="42"/>
        </w:numPr>
        <w:rPr>
          <w:rFonts w:ascii="Garamond" w:hAnsi="Garamond" w:cs="Segoe UI"/>
          <w:color w:val="333333"/>
          <w:shd w:val="clear" w:color="auto" w:fill="FFFFFF"/>
        </w:rPr>
      </w:pPr>
      <w:r>
        <w:rPr>
          <w:highlight w:val="white"/>
        </w:rPr>
        <w:t>locale convention</w:t>
      </w:r>
      <w:r>
        <w:rPr>
          <w:rFonts w:ascii="Courier New" w:hAnsi="Courier New" w:cs="Courier New"/>
          <w:color w:val="008000"/>
          <w:sz w:val="24"/>
          <w:szCs w:val="24"/>
          <w:highlight w:val="white"/>
        </w:rPr>
        <w:t xml:space="preserve"> </w:t>
      </w:r>
    </w:p>
    <w:p w14:paraId="139E290C" w14:textId="5AF50D77"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lastRenderedPageBreak/>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lastRenderedPageBreak/>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B30B3C"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B30B3C"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B30B3C"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B30B3C"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B30B3C"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lastRenderedPageBreak/>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lastRenderedPageBreak/>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lastRenderedPageBreak/>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lastRenderedPageBreak/>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3A2A2F80" w14:textId="4DFF29CB" w:rsidR="008618D0" w:rsidRDefault="00322199" w:rsidP="008A148D">
      <w:pPr>
        <w:pStyle w:val="Ingetavstnd"/>
        <w:numPr>
          <w:ilvl w:val="0"/>
          <w:numId w:val="48"/>
        </w:numPr>
        <w:ind w:left="1077" w:hanging="357"/>
        <w:rPr>
          <w:rFonts w:ascii="Garamond" w:hAnsi="Garamond"/>
          <w:color w:val="333333"/>
        </w:rPr>
      </w:pPr>
      <w:r w:rsidRPr="008A148D">
        <w:rPr>
          <w:rFonts w:ascii="Garamond" w:hAnsi="Garamond"/>
        </w:rPr>
        <w:t>Fullstackutvecklare, Modernera,</w:t>
      </w:r>
      <w:r w:rsidRPr="008A148D">
        <w:rPr>
          <w:rFonts w:ascii="Garamond" w:hAnsi="Garamond"/>
          <w:color w:val="333333"/>
        </w:rPr>
        <w:t xml:space="preserve"> Stockholm, 24323179</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B30B3C"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B30B3C"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B30B3C"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B30B3C"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B30B3C"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lastRenderedPageBreak/>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lastRenderedPageBreak/>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lastRenderedPageBreak/>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lastRenderedPageBreak/>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B30B3C"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lastRenderedPageBreak/>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B30B3C"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lastRenderedPageBreak/>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lastRenderedPageBreak/>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B30B3C"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B30B3C"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B30B3C"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B30B3C"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B30B3C"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B30B3C"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B30B3C"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B30B3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B30B3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B30B3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B30B3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lastRenderedPageBreak/>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lastRenderedPageBreak/>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B30B3C"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B30B3C"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B30B3C"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B30B3C"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B30B3C"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B30B3C"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B30B3C"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B30B3C"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B30B3C"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B30B3C"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B30B3C"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B30B3C"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B30B3C"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B30B3C"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B30B3C"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B30B3C"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B30B3C"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B30B3C"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B30B3C"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B30B3C"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B30B3C"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B30B3C"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B30B3C"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B30B3C"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B30B3C"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B30B3C"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B30B3C"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B30B3C"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B30B3C"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B30B3C"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B30B3C"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B30B3C"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B30B3C"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B30B3C"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B30B3C"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B30B3C"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B30B3C"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B30B3C"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B30B3C"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B30B3C"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B30B3C"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B30B3C"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B30B3C"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B30B3C"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B30B3C"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B30B3C"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B30B3C"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B30B3C"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B30B3C"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B30B3C"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B30B3C"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B30B3C"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B30B3C"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B30B3C"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B30B3C"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B30B3C"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B30B3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B30B3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B30B3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B30B3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B30B3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B30B3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B30B3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B30B3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B30B3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B30B3C"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B30B3C"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B30B3C" w:rsidRDefault="00B30B3C" w:rsidP="00987F1C">
                              <w:pPr>
                                <w:spacing w:before="60" w:after="0"/>
                                <w:jc w:val="center"/>
                              </w:pPr>
                              <w:r>
                                <w:t>Register Preparator</w:t>
                              </w:r>
                            </w:p>
                            <w:p w14:paraId="45754D9E" w14:textId="77777777" w:rsidR="00B30B3C" w:rsidRPr="00C7380D" w:rsidRDefault="00B30B3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B30B3C" w:rsidRDefault="00B30B3C" w:rsidP="00987F1C">
                              <w:pPr>
                                <w:spacing w:before="60" w:after="0"/>
                                <w:jc w:val="center"/>
                              </w:pPr>
                              <w:r>
                                <w:t>Register Allocator</w:t>
                              </w:r>
                            </w:p>
                            <w:p w14:paraId="789C9E3C" w14:textId="77777777" w:rsidR="00B30B3C" w:rsidRDefault="00B30B3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B30B3C" w:rsidRPr="009C410A" w:rsidRDefault="00B30B3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30B3C" w:rsidRPr="009C410A" w:rsidRDefault="00B30B3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B30B3C" w:rsidRDefault="00B30B3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B30B3C" w:rsidRDefault="00B30B3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B30B3C" w:rsidRDefault="00B30B3C" w:rsidP="00987F1C">
                              <w:pPr>
                                <w:pStyle w:val="Normalwebb"/>
                                <w:spacing w:before="60" w:line="252" w:lineRule="auto"/>
                                <w:jc w:val="center"/>
                              </w:pPr>
                              <w:r>
                                <w:rPr>
                                  <w:rFonts w:eastAsia="Calibri"/>
                                  <w:sz w:val="22"/>
                                  <w:szCs w:val="22"/>
                                  <w:lang w:val="en-US"/>
                                </w:rPr>
                                <w:t>Object Code</w:t>
                              </w:r>
                            </w:p>
                            <w:p w14:paraId="777A7156" w14:textId="77777777" w:rsidR="00B30B3C" w:rsidRDefault="00B30B3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B30B3C" w:rsidRDefault="00B30B3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B30B3C" w:rsidRDefault="00B30B3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B30B3C" w:rsidRDefault="00B30B3C" w:rsidP="00987F1C">
                        <w:pPr>
                          <w:spacing w:before="60" w:after="0"/>
                          <w:jc w:val="center"/>
                        </w:pPr>
                        <w:r>
                          <w:t>Register Preparator</w:t>
                        </w:r>
                      </w:p>
                      <w:p w14:paraId="45754D9E" w14:textId="77777777" w:rsidR="00B30B3C" w:rsidRPr="00C7380D" w:rsidRDefault="00B30B3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B30B3C" w:rsidRDefault="00B30B3C" w:rsidP="00987F1C">
                        <w:pPr>
                          <w:spacing w:before="60" w:after="0"/>
                          <w:jc w:val="center"/>
                        </w:pPr>
                        <w:r>
                          <w:t>Register Allocator</w:t>
                        </w:r>
                      </w:p>
                      <w:p w14:paraId="789C9E3C" w14:textId="77777777" w:rsidR="00B30B3C" w:rsidRDefault="00B30B3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B30B3C" w:rsidRPr="009C410A" w:rsidRDefault="00B30B3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30B3C" w:rsidRPr="009C410A" w:rsidRDefault="00B30B3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B30B3C" w:rsidRDefault="00B30B3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B30B3C" w:rsidRDefault="00B30B3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B30B3C" w:rsidRDefault="00B30B3C" w:rsidP="00987F1C">
                        <w:pPr>
                          <w:pStyle w:val="Normalwebb"/>
                          <w:spacing w:before="60" w:line="252" w:lineRule="auto"/>
                          <w:jc w:val="center"/>
                        </w:pPr>
                        <w:r>
                          <w:rPr>
                            <w:rFonts w:eastAsia="Calibri"/>
                            <w:sz w:val="22"/>
                            <w:szCs w:val="22"/>
                            <w:lang w:val="en-US"/>
                          </w:rPr>
                          <w:t>Object Code</w:t>
                        </w:r>
                      </w:p>
                      <w:p w14:paraId="777A7156" w14:textId="77777777" w:rsidR="00B30B3C" w:rsidRDefault="00B30B3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B30B3C" w:rsidRDefault="00B30B3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B30B3C" w:rsidRDefault="00B30B3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98</TotalTime>
  <Pages>83</Pages>
  <Words>18052</Words>
  <Characters>95681</Characters>
  <Application>Microsoft Office Word</Application>
  <DocSecurity>0</DocSecurity>
  <Lines>797</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31</cp:revision>
  <dcterms:created xsi:type="dcterms:W3CDTF">2019-05-15T05:48:00Z</dcterms:created>
  <dcterms:modified xsi:type="dcterms:W3CDTF">2020-11-07T21:29:00Z</dcterms:modified>
</cp:coreProperties>
</file>